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3474FA6C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 xml:space="preserve">World Migratory Bird Day (WMBD) Small Grant </w:t>
      </w:r>
      <w:r w:rsidR="006F000C">
        <w:rPr>
          <w:rFonts w:ascii="Times New Roman" w:hAnsi="Times New Roman" w:cs="Times New Roman"/>
          <w:b/>
          <w:sz w:val="36"/>
          <w:szCs w:val="36"/>
        </w:rPr>
        <w:t>202</w:t>
      </w:r>
      <w:r w:rsidR="00A66FAA">
        <w:rPr>
          <w:rFonts w:ascii="Times New Roman" w:hAnsi="Times New Roman" w:cs="Times New Roman"/>
          <w:b/>
          <w:sz w:val="36"/>
          <w:szCs w:val="36"/>
        </w:rPr>
        <w:t>2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6AF29522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813917">
              <w:rPr>
                <w:rFonts w:ascii="Calibri" w:hAnsi="Calibri" w:cs="Arial"/>
                <w:b/>
              </w:rPr>
              <w:t>2022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>3F G Tower, 175 Art center-daero, Yeonsu-gu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5006BB41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955043" w:rsidRPr="00B13068">
                <w:rPr>
                  <w:rStyle w:val="Hyperlink"/>
                </w:rPr>
                <w:t>wmbd</w:t>
              </w:r>
              <w:r w:rsidR="00955043" w:rsidRPr="00B13068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583ED67A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813917">
        <w:rPr>
          <w:rFonts w:ascii="Calibri" w:hAnsi="Calibri" w:cs="Arial"/>
          <w:b/>
          <w:sz w:val="24"/>
          <w:szCs w:val="24"/>
        </w:rPr>
        <w:t>2022</w:t>
      </w:r>
    </w:p>
    <w:p w14:paraId="62CF3459" w14:textId="6A8A2088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 xml:space="preserve">. In </w:t>
      </w:r>
      <w:r w:rsidR="006F000C">
        <w:rPr>
          <w:rFonts w:cstheme="minorHAnsi"/>
          <w:b/>
          <w:sz w:val="24"/>
          <w:szCs w:val="24"/>
        </w:rPr>
        <w:t>202</w:t>
      </w:r>
      <w:r w:rsidR="00813917">
        <w:rPr>
          <w:rFonts w:cstheme="minorHAnsi"/>
          <w:b/>
          <w:sz w:val="24"/>
          <w:szCs w:val="24"/>
        </w:rPr>
        <w:t>2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A62456">
        <w:rPr>
          <w:rFonts w:cstheme="minorHAnsi"/>
          <w:b/>
          <w:sz w:val="24"/>
          <w:szCs w:val="24"/>
        </w:rPr>
        <w:t xml:space="preserve"> </w:t>
      </w:r>
      <w:r w:rsidR="00813917">
        <w:rPr>
          <w:rFonts w:cstheme="minorHAnsi"/>
          <w:b/>
          <w:sz w:val="24"/>
          <w:szCs w:val="24"/>
        </w:rPr>
        <w:t>14</w:t>
      </w:r>
      <w:r w:rsidR="00FD5E5A">
        <w:rPr>
          <w:rFonts w:cstheme="minorHAnsi"/>
          <w:b/>
          <w:sz w:val="24"/>
          <w:szCs w:val="24"/>
        </w:rPr>
        <w:t xml:space="preserve"> May and </w:t>
      </w:r>
      <w:r w:rsidR="00813917">
        <w:rPr>
          <w:rFonts w:cstheme="minorHAnsi"/>
          <w:b/>
          <w:sz w:val="24"/>
          <w:szCs w:val="24"/>
        </w:rPr>
        <w:t>8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3980C089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6F000C">
        <w:rPr>
          <w:rFonts w:ascii="Calibri" w:hAnsi="Calibri" w:cs="Arial"/>
          <w:b/>
          <w:sz w:val="24"/>
          <w:szCs w:val="24"/>
        </w:rPr>
        <w:t>202</w:t>
      </w:r>
      <w:r w:rsidR="00813917">
        <w:rPr>
          <w:rFonts w:ascii="Calibri" w:hAnsi="Calibri" w:cs="Arial"/>
          <w:b/>
          <w:sz w:val="24"/>
          <w:szCs w:val="24"/>
        </w:rPr>
        <w:t>2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20414ED6" w14:textId="5D44FD91" w:rsidR="00E32EA0" w:rsidRDefault="00B71AB1" w:rsidP="00903EAC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6F000C">
        <w:rPr>
          <w:rFonts w:ascii="Calibri" w:hAnsi="Calibri" w:cs="Arial"/>
          <w:sz w:val="24"/>
          <w:szCs w:val="24"/>
        </w:rPr>
        <w:t>202</w:t>
      </w:r>
      <w:r w:rsidR="00813917">
        <w:rPr>
          <w:rFonts w:ascii="Calibri" w:hAnsi="Calibri" w:cs="Arial"/>
          <w:sz w:val="24"/>
          <w:szCs w:val="24"/>
        </w:rPr>
        <w:t>2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58B6763A" w14:textId="77777777" w:rsidR="00903EAC" w:rsidRDefault="00903EAC" w:rsidP="00903EAC">
      <w:pPr>
        <w:jc w:val="both"/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0A3C4D59" w:rsidR="00B71AB1" w:rsidRDefault="00A62456" w:rsidP="00E32EA0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Applicants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who plan to </w:t>
      </w:r>
      <w:r w:rsidR="00B71AB1" w:rsidRPr="00B71AB1">
        <w:rPr>
          <w:rFonts w:ascii="Calibri" w:hAnsi="Calibri" w:cs="Arial"/>
          <w:sz w:val="24"/>
          <w:szCs w:val="24"/>
        </w:rPr>
        <w:t xml:space="preserve">organize </w:t>
      </w:r>
      <w:r w:rsidR="00B71AB1"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="00B71AB1"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="006F000C">
        <w:rPr>
          <w:rFonts w:ascii="Calibri" w:hAnsi="Calibri" w:cs="Arial"/>
          <w:sz w:val="24"/>
          <w:szCs w:val="24"/>
        </w:rPr>
        <w:t>202</w:t>
      </w:r>
      <w:r w:rsidR="00813917">
        <w:rPr>
          <w:rFonts w:ascii="Calibri" w:hAnsi="Calibri" w:cs="Arial"/>
          <w:sz w:val="24"/>
          <w:szCs w:val="24"/>
        </w:rPr>
        <w:t>2</w:t>
      </w:r>
      <w:r>
        <w:rPr>
          <w:rFonts w:ascii="Calibri" w:hAnsi="Calibri" w:cs="Arial"/>
          <w:sz w:val="24"/>
          <w:szCs w:val="24"/>
        </w:rPr>
        <w:t xml:space="preserve"> need to </w:t>
      </w:r>
      <w:r w:rsidRPr="00813917">
        <w:rPr>
          <w:rFonts w:ascii="Calibri" w:hAnsi="Calibri" w:cs="Arial"/>
          <w:b/>
          <w:bCs/>
          <w:sz w:val="24"/>
          <w:szCs w:val="24"/>
        </w:rPr>
        <w:t xml:space="preserve">base in the EAAFP Partner countries. </w:t>
      </w:r>
      <w:r>
        <w:rPr>
          <w:rFonts w:ascii="Calibri" w:hAnsi="Calibri" w:cs="Arial"/>
          <w:sz w:val="24"/>
          <w:szCs w:val="24"/>
        </w:rPr>
        <w:t xml:space="preserve">In addition, </w:t>
      </w:r>
      <w:r w:rsidR="00B54E5F">
        <w:rPr>
          <w:rFonts w:ascii="Calibri" w:hAnsi="Calibri" w:cs="Arial"/>
          <w:sz w:val="24"/>
          <w:szCs w:val="24"/>
        </w:rPr>
        <w:t xml:space="preserve">EAAFP </w:t>
      </w:r>
      <w:r w:rsidR="00931E7E" w:rsidRPr="00B54E5F">
        <w:rPr>
          <w:sz w:val="24"/>
          <w:szCs w:val="24"/>
        </w:rPr>
        <w:t>Partner countries included in the DAC list of ODA Recipients</w:t>
      </w:r>
      <w:r w:rsidR="00931E7E" w:rsidRPr="00931E7E">
        <w:t xml:space="preserve">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="00B71AB1" w:rsidRPr="00931E7E">
        <w:rPr>
          <w:rFonts w:ascii="Calibri" w:hAnsi="Calibri" w:cs="Arial" w:hint="eastAsia"/>
          <w:sz w:val="24"/>
          <w:szCs w:val="24"/>
        </w:rPr>
        <w:t>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(If you are not sure, please see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="00B71AB1" w:rsidRPr="00A62456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A62456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="00B71AB1" w:rsidRPr="00B71AB1">
        <w:rPr>
          <w:rFonts w:ascii="Calibri" w:hAnsi="Calibri" w:cs="Arial" w:hint="eastAsia"/>
          <w:sz w:val="24"/>
          <w:szCs w:val="24"/>
        </w:rPr>
        <w:t>)</w:t>
      </w:r>
      <w:r w:rsidR="00B71AB1" w:rsidRPr="00B71AB1">
        <w:rPr>
          <w:rFonts w:ascii="Calibri" w:hAnsi="Calibri" w:cs="Arial"/>
          <w:sz w:val="24"/>
          <w:szCs w:val="24"/>
        </w:rPr>
        <w:t xml:space="preserve">.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="00B71AB1" w:rsidRPr="00B71AB1">
        <w:rPr>
          <w:rFonts w:ascii="Calibri" w:hAnsi="Calibri" w:cs="Arial"/>
          <w:sz w:val="24"/>
          <w:szCs w:val="24"/>
        </w:rPr>
        <w:t>focal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="00B71AB1" w:rsidRPr="00A62456">
        <w:rPr>
          <w:rFonts w:ascii="Calibri" w:hAnsi="Calibri" w:cs="Arial"/>
          <w:sz w:val="24"/>
          <w:szCs w:val="24"/>
        </w:rPr>
        <w:t xml:space="preserve">please consult and plan with EAAFP focal point of your </w:t>
      </w:r>
      <w:r w:rsidR="00872C15" w:rsidRPr="00A62456">
        <w:rPr>
          <w:rFonts w:ascii="Calibri" w:hAnsi="Calibri" w:cs="Arial"/>
          <w:sz w:val="24"/>
          <w:szCs w:val="24"/>
        </w:rPr>
        <w:t xml:space="preserve">country </w:t>
      </w:r>
      <w:r w:rsidR="00B71AB1" w:rsidRPr="00A62456">
        <w:rPr>
          <w:rFonts w:ascii="Calibri" w:hAnsi="Calibri" w:cs="Arial"/>
          <w:sz w:val="24"/>
          <w:szCs w:val="24"/>
        </w:rPr>
        <w:t>before you apply</w:t>
      </w:r>
      <w:r w:rsidR="00B71AB1"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5C4CAE6D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, 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 xml:space="preserve">you can co-fund </w:t>
      </w:r>
      <w:r w:rsidR="00813917">
        <w:rPr>
          <w:rFonts w:ascii="Calibri" w:hAnsi="Calibri" w:cs="Arial"/>
          <w:sz w:val="24"/>
          <w:szCs w:val="24"/>
          <w:u w:val="single"/>
        </w:rPr>
        <w:t>the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 even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t</w:t>
      </w:r>
      <w:r w:rsidR="00813917">
        <w:rPr>
          <w:rFonts w:ascii="Calibri" w:hAnsi="Calibri" w:cs="Arial"/>
          <w:sz w:val="24"/>
          <w:szCs w:val="24"/>
          <w:u w:val="single"/>
        </w:rPr>
        <w:t xml:space="preserve"> with other sources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, but please indicate in the budget session</w:t>
      </w:r>
      <w:r>
        <w:rPr>
          <w:rFonts w:ascii="Calibri" w:hAnsi="Calibri" w:cs="Arial"/>
          <w:sz w:val="24"/>
          <w:szCs w:val="24"/>
        </w:rPr>
        <w:t>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  <w:r w:rsidR="00813917" w:rsidRPr="00813917">
        <w:rPr>
          <w:rFonts w:cstheme="minorHAnsi"/>
          <w:sz w:val="24"/>
          <w:szCs w:val="24"/>
        </w:rPr>
        <w:t xml:space="preserve"> </w:t>
      </w:r>
      <w:r w:rsidR="00813917" w:rsidRPr="00903EAC">
        <w:rPr>
          <w:rFonts w:cstheme="minorHAnsi"/>
          <w:sz w:val="24"/>
          <w:szCs w:val="24"/>
        </w:rPr>
        <w:t>We also encourage proposals to promote Flyway Network Sites for the WMBD activities.</w:t>
      </w:r>
    </w:p>
    <w:p w14:paraId="7EAD9CFB" w14:textId="53071808" w:rsidR="00903EAC" w:rsidRPr="00903EAC" w:rsidRDefault="00903EAC" w:rsidP="00903EAC">
      <w:pPr>
        <w:jc w:val="both"/>
        <w:rPr>
          <w:rFonts w:cstheme="minorHAnsi"/>
          <w:sz w:val="24"/>
          <w:szCs w:val="24"/>
        </w:rPr>
      </w:pPr>
      <w:r w:rsidRPr="00903EAC">
        <w:rPr>
          <w:rFonts w:cstheme="minorHAnsi"/>
          <w:sz w:val="24"/>
          <w:szCs w:val="24"/>
        </w:rPr>
        <w:t xml:space="preserve">*Due to COVID-19, we encouraged applicants to carry out activities which prevent face-to-face activities to reduce risk of spreading COVID-19. </w:t>
      </w:r>
      <w:r>
        <w:rPr>
          <w:rFonts w:cstheme="minorHAnsi"/>
          <w:sz w:val="24"/>
          <w:szCs w:val="24"/>
        </w:rPr>
        <w:t>All activities organization has to follow national guidelines of the country</w:t>
      </w:r>
      <w:r w:rsidRPr="00903EA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o prevent COVID-19. </w:t>
      </w:r>
    </w:p>
    <w:p w14:paraId="4A83A7FC" w14:textId="74A69F68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373E43C8" w14:textId="77777777" w:rsidR="0037078F" w:rsidRDefault="0037078F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>Information of the application</w:t>
      </w:r>
    </w:p>
    <w:p w14:paraId="14421E46" w14:textId="6E0CBC2E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813917">
        <w:rPr>
          <w:rFonts w:ascii="Calibri" w:hAnsi="Calibri" w:cs="Arial"/>
          <w:sz w:val="24"/>
          <w:szCs w:val="24"/>
        </w:rPr>
        <w:t>2022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5183DEBE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</w:t>
      </w:r>
      <w:r w:rsidR="00C6710F">
        <w:rPr>
          <w:rFonts w:ascii="Calibri" w:hAnsi="Calibri" w:cs="Arial"/>
          <w:sz w:val="24"/>
          <w:szCs w:val="24"/>
          <w:u w:val="single"/>
        </w:rPr>
        <w:t>r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="00A62456">
        <w:rPr>
          <w:rFonts w:ascii="Calibri" w:hAnsi="Calibri" w:cs="Arial"/>
          <w:sz w:val="24"/>
          <w:szCs w:val="24"/>
        </w:rPr>
        <w:t>W</w:t>
      </w:r>
      <w:r w:rsidRPr="00931E7E">
        <w:rPr>
          <w:rFonts w:ascii="Calibri" w:hAnsi="Calibri" w:cs="Arial"/>
          <w:sz w:val="24"/>
          <w:szCs w:val="24"/>
        </w:rPr>
        <w:t>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4846CCDA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FF4901">
        <w:rPr>
          <w:rFonts w:ascii="Calibri" w:hAnsi="Calibri" w:cs="Arial"/>
          <w:b/>
          <w:sz w:val="24"/>
          <w:szCs w:val="24"/>
          <w:u w:val="single"/>
        </w:rPr>
        <w:t>19</w:t>
      </w:r>
      <w:r w:rsidR="00FF4901" w:rsidRPr="00FF4901">
        <w:rPr>
          <w:rFonts w:ascii="Calibri" w:hAnsi="Calibri" w:cs="Arial"/>
          <w:b/>
          <w:sz w:val="24"/>
          <w:szCs w:val="24"/>
          <w:u w:val="single"/>
          <w:vertAlign w:val="superscript"/>
        </w:rPr>
        <w:t>th</w:t>
      </w:r>
      <w:r w:rsidR="00FF4901">
        <w:rPr>
          <w:rFonts w:ascii="Calibri" w:hAnsi="Calibri" w:cs="Arial"/>
          <w:b/>
          <w:sz w:val="24"/>
          <w:szCs w:val="24"/>
          <w:u w:val="single"/>
        </w:rPr>
        <w:t xml:space="preserve"> August</w:t>
      </w:r>
      <w:r w:rsidR="00444FA8">
        <w:rPr>
          <w:rFonts w:ascii="Calibri" w:hAnsi="Calibri" w:cs="Arial"/>
          <w:b/>
          <w:sz w:val="24"/>
          <w:szCs w:val="24"/>
          <w:u w:val="single"/>
        </w:rPr>
        <w:t>,</w:t>
      </w:r>
      <w:r w:rsidR="00A62456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813917">
        <w:rPr>
          <w:rFonts w:ascii="Calibri" w:hAnsi="Calibri" w:cs="Arial"/>
          <w:b/>
          <w:sz w:val="24"/>
          <w:szCs w:val="24"/>
          <w:u w:val="single"/>
        </w:rPr>
        <w:t>2022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4C4A6D7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E5644EC" w14:textId="77777777" w:rsidR="00B54E5F" w:rsidRDefault="00B54E5F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30E8E9D4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25F371D" w14:textId="77777777" w:rsidR="00A62456" w:rsidRDefault="00A62456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lastRenderedPageBreak/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1" w:name="h.1fob9te" w:colFirst="0" w:colLast="0"/>
      <w:bookmarkEnd w:id="1"/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2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2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241052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241052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241052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52FA80CA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Applicant’s position and division in the organization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241052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241052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241052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241052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241052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5B32A3B3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Applicant</w:t>
            </w:r>
            <w:r w:rsidR="00444FA8">
              <w:rPr>
                <w:rFonts w:ascii="Calibri" w:hAnsi="Calibri" w:cs="Cabin"/>
                <w:sz w:val="24"/>
                <w:szCs w:val="24"/>
              </w:rPr>
              <w:t>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241052">
        <w:trPr>
          <w:trHeight w:val="265"/>
        </w:trPr>
        <w:tc>
          <w:tcPr>
            <w:tcW w:w="238" w:type="pct"/>
          </w:tcPr>
          <w:p w14:paraId="479BFB4E" w14:textId="01A318C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="00B71AB1"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572738F5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241052">
        <w:trPr>
          <w:trHeight w:val="265"/>
        </w:trPr>
        <w:tc>
          <w:tcPr>
            <w:tcW w:w="238" w:type="pct"/>
          </w:tcPr>
          <w:p w14:paraId="5C8FDDCA" w14:textId="4B7AA2B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i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8176481" w14:textId="3BCDC486" w:rsidR="00444FA8" w:rsidRPr="00B71AB1" w:rsidRDefault="00444FA8" w:rsidP="00444FA8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</w:t>
      </w:r>
      <w:r>
        <w:rPr>
          <w:rFonts w:ascii="Calibri" w:hAnsi="Calibri"/>
          <w:i/>
          <w:sz w:val="24"/>
          <w:szCs w:val="24"/>
        </w:rPr>
        <w:t xml:space="preserve"> in table 1.1</w:t>
      </w:r>
      <w:r w:rsidRPr="00B71AB1">
        <w:rPr>
          <w:rFonts w:ascii="Calibri" w:hAnsi="Calibri" w:hint="eastAsia"/>
          <w:i/>
          <w:sz w:val="24"/>
          <w:szCs w:val="24"/>
        </w:rPr>
        <w:t>.</w:t>
      </w:r>
    </w:p>
    <w:p w14:paraId="3B95C033" w14:textId="3AC1ADC9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334C74B" w14:textId="5FA1CF75" w:rsid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  <w:r>
        <w:rPr>
          <w:rFonts w:ascii="Calibri" w:hAnsi="Calibri"/>
          <w:iCs/>
          <w:sz w:val="24"/>
          <w:szCs w:val="24"/>
        </w:rPr>
        <w:t xml:space="preserve">1.1 Supporter information </w:t>
      </w: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444FA8" w:rsidRPr="00B71AB1" w14:paraId="555D95A0" w14:textId="77777777" w:rsidTr="002509EC">
        <w:trPr>
          <w:trHeight w:val="265"/>
        </w:trPr>
        <w:tc>
          <w:tcPr>
            <w:tcW w:w="238" w:type="pct"/>
          </w:tcPr>
          <w:p w14:paraId="407E52B8" w14:textId="77777777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49384585" w14:textId="2814E954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>
              <w:rPr>
                <w:rFonts w:ascii="Calibri" w:hAnsi="Calibri" w:cs="Cabin"/>
                <w:sz w:val="24"/>
                <w:szCs w:val="24"/>
              </w:rPr>
              <w:t>support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0ECFCFA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0DB644ED" w14:textId="77777777" w:rsidTr="002509EC">
        <w:trPr>
          <w:trHeight w:val="265"/>
        </w:trPr>
        <w:tc>
          <w:tcPr>
            <w:tcW w:w="238" w:type="pct"/>
          </w:tcPr>
          <w:p w14:paraId="02420D2C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AFFEFA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798D87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61AF31D" w14:textId="77777777" w:rsidTr="002509EC">
        <w:trPr>
          <w:trHeight w:val="265"/>
        </w:trPr>
        <w:tc>
          <w:tcPr>
            <w:tcW w:w="238" w:type="pct"/>
          </w:tcPr>
          <w:p w14:paraId="247EE1D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2AA88E3" w14:textId="6BD0D3CB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Supporter’s position and division in the organization</w:t>
            </w:r>
          </w:p>
        </w:tc>
        <w:tc>
          <w:tcPr>
            <w:tcW w:w="2641" w:type="pct"/>
          </w:tcPr>
          <w:p w14:paraId="5352448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9960D76" w14:textId="77777777" w:rsidTr="002509EC">
        <w:trPr>
          <w:trHeight w:val="265"/>
        </w:trPr>
        <w:tc>
          <w:tcPr>
            <w:tcW w:w="238" w:type="pct"/>
          </w:tcPr>
          <w:p w14:paraId="22ED68B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08D8064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274E58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847CD59" w14:textId="77777777" w:rsidTr="002509EC">
        <w:trPr>
          <w:trHeight w:val="265"/>
        </w:trPr>
        <w:tc>
          <w:tcPr>
            <w:tcW w:w="238" w:type="pct"/>
          </w:tcPr>
          <w:p w14:paraId="4C8F4228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2EE9CDA7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A834054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F1EC38D" w14:textId="77777777" w:rsidTr="002509EC">
        <w:trPr>
          <w:trHeight w:val="265"/>
        </w:trPr>
        <w:tc>
          <w:tcPr>
            <w:tcW w:w="238" w:type="pct"/>
          </w:tcPr>
          <w:p w14:paraId="759DD2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42A8471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4CBBE3C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7ADC79" w14:textId="77777777" w:rsidTr="002509EC">
        <w:trPr>
          <w:trHeight w:val="265"/>
        </w:trPr>
        <w:tc>
          <w:tcPr>
            <w:tcW w:w="238" w:type="pct"/>
          </w:tcPr>
          <w:p w14:paraId="3A40EC2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67AFD47A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5F773D6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1A9D3DA" w14:textId="77777777" w:rsidTr="002509EC">
        <w:trPr>
          <w:trHeight w:val="265"/>
        </w:trPr>
        <w:tc>
          <w:tcPr>
            <w:tcW w:w="238" w:type="pct"/>
          </w:tcPr>
          <w:p w14:paraId="1069022D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27852156" w14:textId="1FB05FA8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Supporter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395CA1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4B5AA3A" w14:textId="77777777" w:rsidTr="002509EC">
        <w:trPr>
          <w:trHeight w:val="265"/>
        </w:trPr>
        <w:tc>
          <w:tcPr>
            <w:tcW w:w="238" w:type="pct"/>
          </w:tcPr>
          <w:p w14:paraId="5B31125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0499334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0451E4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650EE085" w14:textId="77777777" w:rsidTr="002509EC">
        <w:trPr>
          <w:trHeight w:val="265"/>
        </w:trPr>
        <w:tc>
          <w:tcPr>
            <w:tcW w:w="238" w:type="pct"/>
          </w:tcPr>
          <w:p w14:paraId="5850517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i.</w:t>
            </w:r>
          </w:p>
        </w:tc>
        <w:tc>
          <w:tcPr>
            <w:tcW w:w="2121" w:type="pct"/>
          </w:tcPr>
          <w:p w14:paraId="1C52B0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47302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DA092A5" w14:textId="77777777" w:rsidR="00444FA8" w:rsidRP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</w:p>
    <w:p w14:paraId="5490C093" w14:textId="086C6126" w:rsidR="00B71AB1" w:rsidRPr="00241052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i/>
          <w:sz w:val="24"/>
          <w:szCs w:val="24"/>
        </w:rPr>
      </w:pPr>
      <w:r w:rsidRPr="00241052">
        <w:rPr>
          <w:rFonts w:ascii="Calibri" w:hAnsi="Calibri"/>
          <w:sz w:val="24"/>
          <w:szCs w:val="24"/>
        </w:rPr>
        <w:t xml:space="preserve">Proposed </w:t>
      </w:r>
      <w:r w:rsidRPr="00241052">
        <w:rPr>
          <w:rFonts w:ascii="Calibri" w:hAnsi="Calibri" w:hint="eastAsia"/>
          <w:sz w:val="24"/>
          <w:szCs w:val="24"/>
        </w:rPr>
        <w:t>Event Plan and Expected Outcome</w:t>
      </w:r>
      <w:r w:rsidR="00241052" w:rsidRPr="00241052">
        <w:rPr>
          <w:rFonts w:ascii="Calibri" w:hAnsi="Calibri"/>
          <w:sz w:val="24"/>
          <w:szCs w:val="24"/>
        </w:rPr>
        <w:t xml:space="preserve"> (</w:t>
      </w:r>
      <w:r w:rsidRPr="00241052">
        <w:rPr>
          <w:rFonts w:ascii="Calibri" w:hAnsi="Calibri"/>
          <w:i/>
          <w:sz w:val="24"/>
          <w:szCs w:val="24"/>
        </w:rPr>
        <w:t xml:space="preserve">Please </w:t>
      </w:r>
      <w:r w:rsidRPr="00241052">
        <w:rPr>
          <w:rFonts w:ascii="Calibri" w:hAnsi="Calibri" w:hint="eastAsia"/>
          <w:i/>
          <w:sz w:val="24"/>
          <w:szCs w:val="24"/>
        </w:rPr>
        <w:t>t</w:t>
      </w:r>
      <w:r w:rsidRPr="00241052">
        <w:rPr>
          <w:rFonts w:ascii="Calibri" w:hAnsi="Calibri"/>
          <w:i/>
          <w:sz w:val="24"/>
          <w:szCs w:val="24"/>
        </w:rPr>
        <w:t>ick the relevant categories</w:t>
      </w:r>
      <w:r w:rsidRPr="00241052">
        <w:rPr>
          <w:rFonts w:ascii="Calibri" w:hAnsi="Calibri" w:hint="eastAsia"/>
          <w:i/>
          <w:sz w:val="24"/>
          <w:szCs w:val="24"/>
        </w:rPr>
        <w:t xml:space="preserve"> of your proposed event</w:t>
      </w:r>
      <w:r w:rsidR="00241052">
        <w:rPr>
          <w:rFonts w:ascii="Calibri" w:hAnsi="Calibri"/>
          <w:i/>
          <w:sz w:val="24"/>
          <w:szCs w:val="24"/>
        </w:rPr>
        <w:t>):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4AAEBC18" w:rsidR="00B71AB1" w:rsidRPr="00241052" w:rsidRDefault="00B71AB1" w:rsidP="00B71AB1">
      <w:pPr>
        <w:spacing w:after="0" w:line="240" w:lineRule="auto"/>
        <w:rPr>
          <w:rFonts w:ascii="Calibri" w:hAnsi="Calibri" w:cs="Cabin"/>
          <w:b/>
          <w:bCs/>
          <w:sz w:val="24"/>
          <w:szCs w:val="24"/>
        </w:rPr>
      </w:pPr>
      <w:r w:rsidRPr="00241052">
        <w:rPr>
          <w:rFonts w:ascii="Calibri" w:hAnsi="Calibri" w:hint="eastAsia"/>
          <w:b/>
          <w:bCs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    </w:t>
      </w:r>
      <w:r w:rsidR="00241052" w:rsidRPr="00241052">
        <w:rPr>
          <w:rFonts w:ascii="Calibri" w:hAnsi="Calibri"/>
          <w:b/>
          <w:bCs/>
          <w:sz w:val="24"/>
          <w:szCs w:val="24"/>
        </w:rPr>
        <w:t>2.1</w:t>
      </w:r>
      <w:r w:rsidR="00241052">
        <w:rPr>
          <w:rFonts w:ascii="Calibri" w:hAnsi="Calibri"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Please </w:t>
      </w:r>
      <w:r w:rsidRPr="00241052">
        <w:rPr>
          <w:rFonts w:ascii="Calibri" w:hAnsi="Calibri" w:cs="Cabin" w:hint="eastAsia"/>
          <w:b/>
          <w:bCs/>
          <w:sz w:val="24"/>
          <w:szCs w:val="24"/>
        </w:rPr>
        <w:t>specify your proposed event plan and expected outcome</w:t>
      </w:r>
    </w:p>
    <w:tbl>
      <w:tblPr>
        <w:tblW w:w="8672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15"/>
        <w:gridCol w:w="4557"/>
      </w:tblGrid>
      <w:tr w:rsidR="00444FA8" w:rsidRPr="00B71AB1" w14:paraId="7953E5EA" w14:textId="77777777" w:rsidTr="00444FA8">
        <w:trPr>
          <w:trHeight w:val="272"/>
        </w:trPr>
        <w:tc>
          <w:tcPr>
            <w:tcW w:w="4115" w:type="dxa"/>
          </w:tcPr>
          <w:p w14:paraId="208FFDF6" w14:textId="33EDB8D4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Title of event</w:t>
            </w:r>
            <w:r w:rsidR="00241052">
              <w:rPr>
                <w:rFonts w:ascii="Calibri" w:hAnsi="Calibri" w:cs="Cabin"/>
                <w:sz w:val="24"/>
                <w:szCs w:val="24"/>
              </w:rPr>
              <w:t>:</w:t>
            </w:r>
            <w:r>
              <w:rPr>
                <w:rFonts w:ascii="Calibri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4557" w:type="dxa"/>
          </w:tcPr>
          <w:p w14:paraId="4F0E796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D6983B3" w14:textId="77777777" w:rsidTr="00444FA8">
        <w:trPr>
          <w:trHeight w:val="281"/>
        </w:trPr>
        <w:tc>
          <w:tcPr>
            <w:tcW w:w="4115" w:type="dxa"/>
          </w:tcPr>
          <w:p w14:paraId="22A83420" w14:textId="2879187C" w:rsidR="00444FA8" w:rsidRPr="00444FA8" w:rsidRDefault="00444FA8" w:rsidP="002509EC">
            <w:pPr>
              <w:spacing w:after="0" w:line="240" w:lineRule="auto"/>
              <w:rPr>
                <w:rFonts w:ascii="Calibri" w:hAnsi="Calibri" w:cs="Cabin"/>
                <w:iCs/>
                <w:color w:val="808080" w:themeColor="background1" w:themeShade="80"/>
                <w:sz w:val="24"/>
                <w:szCs w:val="24"/>
              </w:rPr>
            </w:pPr>
            <w:r w:rsidRPr="00444FA8">
              <w:rPr>
                <w:rFonts w:ascii="Calibri" w:hAnsi="Calibri" w:cs="Cabin"/>
                <w:iCs/>
                <w:sz w:val="24"/>
                <w:szCs w:val="24"/>
              </w:rPr>
              <w:t>Date of event</w:t>
            </w:r>
            <w:r w:rsidR="00241052">
              <w:rPr>
                <w:rFonts w:ascii="Calibri" w:hAnsi="Calibri" w:cs="Cabin"/>
                <w:iCs/>
                <w:sz w:val="24"/>
                <w:szCs w:val="24"/>
              </w:rPr>
              <w:t>:</w:t>
            </w:r>
          </w:p>
        </w:tc>
        <w:tc>
          <w:tcPr>
            <w:tcW w:w="4557" w:type="dxa"/>
          </w:tcPr>
          <w:p w14:paraId="29E47B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5FC9DF5" w14:textId="77777777" w:rsidTr="00444FA8">
        <w:trPr>
          <w:trHeight w:val="272"/>
        </w:trPr>
        <w:tc>
          <w:tcPr>
            <w:tcW w:w="4115" w:type="dxa"/>
          </w:tcPr>
          <w:p w14:paraId="13EE3A6E" w14:textId="3860096D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Organiz</w:t>
            </w:r>
            <w:r w:rsidR="00241052">
              <w:rPr>
                <w:rFonts w:ascii="Calibri" w:hAnsi="Calibri" w:cs="Cabin"/>
                <w:sz w:val="24"/>
                <w:szCs w:val="24"/>
              </w:rPr>
              <w:t xml:space="preserve">ers: </w:t>
            </w:r>
          </w:p>
        </w:tc>
        <w:tc>
          <w:tcPr>
            <w:tcW w:w="4557" w:type="dxa"/>
          </w:tcPr>
          <w:p w14:paraId="35443D9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2756E352" w14:textId="77777777" w:rsidTr="00444FA8">
        <w:trPr>
          <w:trHeight w:val="272"/>
        </w:trPr>
        <w:tc>
          <w:tcPr>
            <w:tcW w:w="4115" w:type="dxa"/>
          </w:tcPr>
          <w:p w14:paraId="17448564" w14:textId="1BEF229E" w:rsidR="00444FA8" w:rsidRPr="00B71AB1" w:rsidRDefault="00241052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 xml:space="preserve">Target participants: </w:t>
            </w:r>
          </w:p>
        </w:tc>
        <w:tc>
          <w:tcPr>
            <w:tcW w:w="4557" w:type="dxa"/>
          </w:tcPr>
          <w:p w14:paraId="3ABE08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9BA883" w14:textId="77777777" w:rsidTr="00444FA8">
        <w:trPr>
          <w:trHeight w:val="272"/>
        </w:trPr>
        <w:tc>
          <w:tcPr>
            <w:tcW w:w="4115" w:type="dxa"/>
          </w:tcPr>
          <w:p w14:paraId="4B5B7577" w14:textId="03F23B6C" w:rsidR="00444FA8" w:rsidRPr="00241052" w:rsidRDefault="00241052" w:rsidP="002509EC">
            <w:pPr>
              <w:spacing w:after="0" w:line="240" w:lineRule="auto"/>
              <w:rPr>
                <w:rFonts w:ascii="Calibri" w:hAnsi="Calibri" w:cs="Cabin"/>
                <w:iCs/>
                <w:sz w:val="24"/>
                <w:szCs w:val="24"/>
              </w:rPr>
            </w:pPr>
            <w:r w:rsidRPr="00241052">
              <w:rPr>
                <w:rFonts w:ascii="Calibri" w:hAnsi="Calibri" w:cs="Cabin"/>
                <w:iCs/>
                <w:sz w:val="24"/>
                <w:szCs w:val="24"/>
              </w:rPr>
              <w:t>Expected number of participants:</w:t>
            </w:r>
          </w:p>
        </w:tc>
        <w:tc>
          <w:tcPr>
            <w:tcW w:w="4557" w:type="dxa"/>
          </w:tcPr>
          <w:p w14:paraId="0EB6244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241052" w:rsidRPr="00B71AB1" w14:paraId="1B04B68A" w14:textId="77777777" w:rsidTr="007E1A43">
        <w:trPr>
          <w:trHeight w:val="281"/>
        </w:trPr>
        <w:tc>
          <w:tcPr>
            <w:tcW w:w="8672" w:type="dxa"/>
            <w:gridSpan w:val="2"/>
          </w:tcPr>
          <w:p w14:paraId="42E12A2A" w14:textId="77777777" w:rsidR="00241052" w:rsidRDefault="00241052" w:rsidP="00241052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A63663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Event objectives and plan (max. 500 words): </w:t>
            </w:r>
          </w:p>
          <w:p w14:paraId="5F5A243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1DCBFE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222541F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AA5497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7CCE268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F8D6BB5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B4C23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05D2FA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6530C1E" w14:textId="078B26D3" w:rsidR="00241052" w:rsidRPr="00B71AB1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5ED75A35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transport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>ation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2D78C1A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birdwatching guide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 xml:space="preserve"> (amount x no. of guides)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2868A1E" w14:textId="77777777" w:rsidR="0041054F" w:rsidRDefault="0041054F" w:rsidP="00CE1260">
      <w:pPr>
        <w:rPr>
          <w:rFonts w:ascii="Calibri" w:hAnsi="Calibri" w:cs="Arial"/>
          <w:sz w:val="24"/>
          <w:szCs w:val="24"/>
        </w:rPr>
      </w:pPr>
    </w:p>
    <w:p w14:paraId="15655498" w14:textId="53788B58" w:rsidR="00241052" w:rsidRDefault="00241052" w:rsidP="00CE1260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With support from EAAFP World Migratory Bird Day Small Grant Fund, you need to: </w:t>
      </w:r>
    </w:p>
    <w:p w14:paraId="33607797" w14:textId="3A46DC13" w:rsidR="00B71AB1" w:rsidRPr="00241052" w:rsidRDefault="00241052" w:rsidP="00241052">
      <w:pPr>
        <w:pStyle w:val="ListParagraph"/>
        <w:numPr>
          <w:ilvl w:val="0"/>
          <w:numId w:val="13"/>
        </w:num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R</w:t>
      </w:r>
      <w:r w:rsidR="00B71AB1" w:rsidRPr="00241052">
        <w:rPr>
          <w:rFonts w:ascii="Calibri" w:hAnsi="Calibri" w:cs="Arial" w:hint="eastAsia"/>
          <w:sz w:val="24"/>
          <w:szCs w:val="24"/>
        </w:rPr>
        <w:t>egister your event</w:t>
      </w:r>
      <w:r w:rsidR="0051622F" w:rsidRPr="00241052">
        <w:rPr>
          <w:rFonts w:ascii="Calibri" w:hAnsi="Calibri" w:cs="Arial"/>
          <w:sz w:val="24"/>
          <w:szCs w:val="24"/>
        </w:rPr>
        <w:t>(s)</w:t>
      </w:r>
      <w:r w:rsidR="00B71AB1" w:rsidRPr="00241052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="00B71AB1" w:rsidRPr="00241052">
        <w:rPr>
          <w:rFonts w:ascii="Calibri" w:hAnsi="Calibri" w:cs="Arial"/>
          <w:sz w:val="24"/>
          <w:szCs w:val="24"/>
        </w:rPr>
        <w:t>’</w:t>
      </w:r>
      <w:r w:rsidR="00B71AB1" w:rsidRPr="00241052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 w:rsidRPr="00241052">
        <w:rPr>
          <w:rFonts w:ascii="Calibri" w:hAnsi="Calibri" w:cs="Arial"/>
          <w:sz w:val="24"/>
          <w:szCs w:val="24"/>
        </w:rPr>
        <w:t xml:space="preserve"> as it is a simple process. Registration of your event(s) at </w:t>
      </w:r>
      <w:r w:rsidR="00B71AB1" w:rsidRPr="00241052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="00B71AB1" w:rsidRPr="00241052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="00B71AB1" w:rsidRPr="00241052">
        <w:rPr>
          <w:rFonts w:ascii="Calibri" w:hAnsi="Calibri" w:cs="Arial" w:hint="eastAsia"/>
          <w:sz w:val="24"/>
          <w:szCs w:val="24"/>
        </w:rPr>
        <w:t xml:space="preserve">) </w:t>
      </w:r>
    </w:p>
    <w:p w14:paraId="0FAEDC4D" w14:textId="77777777" w:rsidR="00241052" w:rsidRPr="00241052" w:rsidRDefault="00241052" w:rsidP="00241052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have to be shown on all your printed and digital promotional materials. </w:t>
      </w:r>
    </w:p>
    <w:p w14:paraId="5779FC20" w14:textId="5E1EB057" w:rsidR="00B71AB1" w:rsidRPr="00241052" w:rsidRDefault="00B839E5" w:rsidP="00B71AB1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Arial"/>
          <w:sz w:val="24"/>
          <w:szCs w:val="24"/>
        </w:rPr>
        <w:t xml:space="preserve">After any of your WMBD materials are published and your awareness event is held, </w:t>
      </w:r>
      <w:r w:rsidR="00562EA2" w:rsidRPr="00241052">
        <w:rPr>
          <w:rFonts w:ascii="Calibri" w:hAnsi="Calibri" w:cs="Arial"/>
          <w:sz w:val="24"/>
          <w:szCs w:val="24"/>
        </w:rPr>
        <w:t>i</w:t>
      </w:r>
      <w:r w:rsidR="00110DDF" w:rsidRPr="00241052">
        <w:rPr>
          <w:rFonts w:ascii="Calibri" w:hAnsi="Calibri" w:cs="Arial"/>
          <w:sz w:val="24"/>
          <w:szCs w:val="24"/>
        </w:rPr>
        <w:t>t is required to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provide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an</w:t>
      </w:r>
      <w:r w:rsidRPr="00241052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41052">
        <w:rPr>
          <w:rFonts w:ascii="Calibri" w:hAnsi="Calibri" w:cs="Arial"/>
          <w:sz w:val="24"/>
          <w:szCs w:val="24"/>
        </w:rPr>
        <w:t xml:space="preserve">see </w:t>
      </w:r>
      <w:r w:rsidRPr="00241052">
        <w:rPr>
          <w:rFonts w:ascii="Calibri" w:hAnsi="Calibri" w:cs="Arial"/>
          <w:sz w:val="24"/>
          <w:szCs w:val="24"/>
        </w:rPr>
        <w:t>ANNEX</w:t>
      </w:r>
      <w:r w:rsidR="00A609DD" w:rsidRPr="00241052">
        <w:rPr>
          <w:rFonts w:ascii="Calibri" w:hAnsi="Calibri" w:cs="Arial"/>
          <w:sz w:val="24"/>
          <w:szCs w:val="24"/>
        </w:rPr>
        <w:t xml:space="preserve"> I</w:t>
      </w:r>
      <w:r w:rsidRPr="00241052">
        <w:rPr>
          <w:rFonts w:ascii="Calibri" w:hAnsi="Calibri" w:cs="Arial"/>
          <w:sz w:val="24"/>
          <w:szCs w:val="24"/>
        </w:rPr>
        <w:t>)</w:t>
      </w:r>
      <w:r w:rsidR="00A609DD" w:rsidRPr="00241052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41052">
        <w:rPr>
          <w:rFonts w:ascii="Calibri" w:hAnsi="Calibri" w:cs="Arial"/>
          <w:sz w:val="24"/>
          <w:szCs w:val="24"/>
        </w:rPr>
        <w:t>project</w:t>
      </w:r>
      <w:r w:rsidR="00A609DD" w:rsidRPr="00241052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 w:rsidRPr="00241052">
        <w:rPr>
          <w:rFonts w:ascii="Calibri" w:hAnsi="Calibri" w:cs="Arial"/>
          <w:sz w:val="24"/>
          <w:szCs w:val="24"/>
        </w:rPr>
        <w:t xml:space="preserve">. </w:t>
      </w:r>
    </w:p>
    <w:p w14:paraId="5A5FF29D" w14:textId="2129FB83" w:rsidR="00241052" w:rsidRPr="0041054F" w:rsidRDefault="0041054F" w:rsidP="0041054F">
      <w:pPr>
        <w:shd w:val="clear" w:color="auto" w:fill="FFFFFF"/>
        <w:spacing w:before="100" w:beforeAutospacing="1" w:after="100" w:afterAutospacing="1" w:line="240" w:lineRule="auto"/>
        <w:ind w:firstLine="360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41054F">
        <w:rPr>
          <w:rFonts w:ascii="Calibri" w:hAnsi="Calibri" w:cs="Arial"/>
          <w:b/>
          <w:bCs/>
          <w:sz w:val="24"/>
          <w:szCs w:val="24"/>
        </w:rPr>
        <w:t xml:space="preserve">Important notes: </w:t>
      </w: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2BE2A640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FF4901">
              <w:rPr>
                <w:rFonts w:ascii="Calibri" w:hAnsi="Calibri" w:cs="Cabin"/>
                <w:b/>
                <w:sz w:val="24"/>
                <w:szCs w:val="24"/>
              </w:rPr>
              <w:t>22 October,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</w:t>
            </w:r>
            <w:r w:rsidR="00813917">
              <w:rPr>
                <w:rFonts w:ascii="Calibri" w:hAnsi="Calibri" w:cs="Cabin"/>
                <w:b/>
                <w:sz w:val="24"/>
                <w:szCs w:val="24"/>
              </w:rPr>
              <w:t>2022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, target participants, 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3F0EDD97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1BB9776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403A29C1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FC7D89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08EE02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D86609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3602727F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7282472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6B3A45C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8BEDB8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18FE4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B37DC03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ECC3CA5" w14:textId="6C3F6014" w:rsidR="0041054F" w:rsidRDefault="0041054F" w:rsidP="0041054F">
      <w:pPr>
        <w:tabs>
          <w:tab w:val="left" w:pos="3700"/>
        </w:tabs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ab/>
      </w:r>
    </w:p>
    <w:p w14:paraId="221ED323" w14:textId="7EB2DCC4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788707B6" w14:textId="77777777" w:rsidR="002C58A8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</w:p>
    <w:p w14:paraId="603A6472" w14:textId="1F9F76D8" w:rsidR="0072788C" w:rsidRDefault="002C58A8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Final repport </w:t>
      </w:r>
      <w:r w:rsidR="008E04F1">
        <w:rPr>
          <w:rFonts w:ascii="Calibri" w:eastAsia="Cabin" w:hAnsi="Calibri" w:cs="Cabin"/>
          <w:b/>
          <w:sz w:val="32"/>
          <w:szCs w:val="32"/>
        </w:rPr>
        <w:t>R</w:t>
      </w:r>
      <w:r w:rsidR="0072788C">
        <w:rPr>
          <w:rFonts w:ascii="Calibri" w:eastAsia="Cabin" w:hAnsi="Calibri" w:cs="Cabin"/>
          <w:b/>
          <w:sz w:val="32"/>
          <w:szCs w:val="32"/>
        </w:rPr>
        <w:t>eport</w:t>
      </w:r>
      <w:r>
        <w:rPr>
          <w:rFonts w:ascii="Calibri" w:eastAsia="Cabin" w:hAnsi="Calibri" w:cs="Cabin"/>
          <w:b/>
          <w:sz w:val="32"/>
          <w:szCs w:val="32"/>
        </w:rPr>
        <w:t xml:space="preserve"> Template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5AF629A" w14:textId="11008B2F" w:rsidR="00CE1260" w:rsidRPr="00B839E5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 _______________________________________________________________</w:t>
      </w:r>
    </w:p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6C9C14D" w14:textId="3B37DCA1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542E3EB9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4C13AB" w:rsidRPr="00B839E5" w14:paraId="4B156528" w14:textId="77777777" w:rsidTr="00B839E5">
        <w:tc>
          <w:tcPr>
            <w:tcW w:w="6199" w:type="dxa"/>
          </w:tcPr>
          <w:p w14:paraId="72BCFA51" w14:textId="3B9538A9" w:rsidR="004C13AB" w:rsidRPr="004C13AB" w:rsidRDefault="004C13AB" w:rsidP="00B839E5">
            <w:pPr>
              <w:spacing w:after="0" w:line="24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Target Audience types</w:t>
            </w:r>
          </w:p>
        </w:tc>
        <w:tc>
          <w:tcPr>
            <w:tcW w:w="2498" w:type="dxa"/>
          </w:tcPr>
          <w:p w14:paraId="56DBD8B4" w14:textId="10EE5F01" w:rsidR="004C13AB" w:rsidRPr="004C13AB" w:rsidRDefault="004C13AB" w:rsidP="00B839E5">
            <w:pPr>
              <w:spacing w:after="0" w:line="24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Number participated</w:t>
            </w:r>
          </w:p>
        </w:tc>
      </w:tr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chool students, teachers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839E5" w14:paraId="18A042D4" w14:textId="77777777" w:rsidTr="00B839E5">
        <w:tc>
          <w:tcPr>
            <w:tcW w:w="6199" w:type="dxa"/>
          </w:tcPr>
          <w:p w14:paraId="56C0FC1D" w14:textId="554E3A0F" w:rsidR="004C13AB" w:rsidRPr="004C13AB" w:rsidRDefault="004C13AB" w:rsidP="00B839E5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Total Participatns</w:t>
            </w:r>
          </w:p>
        </w:tc>
        <w:tc>
          <w:tcPr>
            <w:tcW w:w="2498" w:type="dxa"/>
          </w:tcPr>
          <w:p w14:paraId="4494B994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B9E555C" w14:textId="3144E800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4C13AB">
        <w:rPr>
          <w:rFonts w:ascii="Calibri" w:hAnsi="Calibri" w:cs="Cabin"/>
          <w:sz w:val="24"/>
          <w:szCs w:val="24"/>
        </w:rPr>
        <w:t>7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37199187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AF0A867" w14:textId="2D7978BF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819FEA5" w14:textId="084ACFD2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9135087" w14:textId="35052F73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2FA118A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027025C3" w:rsidR="00B839E5" w:rsidRPr="00B839E5" w:rsidRDefault="004C13AB" w:rsidP="00B839E5">
      <w:pPr>
        <w:spacing w:after="0"/>
        <w:rPr>
          <w:rFonts w:ascii="Calibri" w:hAnsi="Calibri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1.8 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="00B839E5" w:rsidRPr="00B839E5">
        <w:rPr>
          <w:rFonts w:ascii="Calibri" w:hAnsi="Calibri" w:cs="Cabin"/>
          <w:sz w:val="24"/>
          <w:szCs w:val="24"/>
        </w:rPr>
        <w:t>additional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23656808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54CB9C" w14:textId="4413DBD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8E59B79" w14:textId="2B8A5F0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C62DC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0019DE71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programme or discussion paper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n details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here. 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f your event was recorded or held online, please share the links.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9E227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2938C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CE38171" w14:textId="14E78E12" w:rsid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 xml:space="preserve">Section 3. </w:t>
      </w:r>
      <w:r w:rsidR="004C13AB">
        <w:rPr>
          <w:rFonts w:ascii="Calibri" w:hAnsi="Calibri" w:cs="Cabin"/>
          <w:b/>
          <w:sz w:val="24"/>
          <w:szCs w:val="24"/>
        </w:rPr>
        <w:t xml:space="preserve">EXPENDITURE </w:t>
      </w:r>
      <w:r w:rsidRPr="00B839E5">
        <w:rPr>
          <w:rFonts w:ascii="Calibri" w:hAnsi="Calibri" w:cs="Cabin" w:hint="eastAsia"/>
          <w:b/>
          <w:sz w:val="24"/>
          <w:szCs w:val="24"/>
        </w:rPr>
        <w:t>REPORT (Compulsory)</w:t>
      </w:r>
    </w:p>
    <w:tbl>
      <w:tblPr>
        <w:tblW w:w="8220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021"/>
      </w:tblGrid>
      <w:tr w:rsidR="004C13AB" w:rsidRPr="00B71AB1" w14:paraId="34381E1B" w14:textId="77777777" w:rsidTr="002509EC">
        <w:tc>
          <w:tcPr>
            <w:tcW w:w="6199" w:type="dxa"/>
          </w:tcPr>
          <w:p w14:paraId="35E15EB4" w14:textId="180D525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Expense items</w:t>
            </w:r>
          </w:p>
        </w:tc>
        <w:tc>
          <w:tcPr>
            <w:tcW w:w="2021" w:type="dxa"/>
          </w:tcPr>
          <w:p w14:paraId="21FAF93B" w14:textId="1187016E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SD</w:t>
            </w:r>
          </w:p>
        </w:tc>
      </w:tr>
      <w:tr w:rsidR="004C13AB" w:rsidRPr="00B71AB1" w14:paraId="08DA704E" w14:textId="77777777" w:rsidTr="002509EC">
        <w:tc>
          <w:tcPr>
            <w:tcW w:w="6199" w:type="dxa"/>
          </w:tcPr>
          <w:p w14:paraId="0C107E7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 xml:space="preserve">e.g. venue </w:t>
            </w:r>
          </w:p>
        </w:tc>
        <w:tc>
          <w:tcPr>
            <w:tcW w:w="2021" w:type="dxa"/>
          </w:tcPr>
          <w:p w14:paraId="6FCF9029" w14:textId="034E8E5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8BA6A00" w14:textId="77777777" w:rsidTr="002509EC">
        <w:tc>
          <w:tcPr>
            <w:tcW w:w="6199" w:type="dxa"/>
          </w:tcPr>
          <w:p w14:paraId="3F131A1B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transport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ation</w:t>
            </w:r>
          </w:p>
        </w:tc>
        <w:tc>
          <w:tcPr>
            <w:tcW w:w="2021" w:type="dxa"/>
          </w:tcPr>
          <w:p w14:paraId="5ADD595F" w14:textId="77B6532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D8000B5" w14:textId="77777777" w:rsidTr="002509EC">
        <w:tc>
          <w:tcPr>
            <w:tcW w:w="6199" w:type="dxa"/>
          </w:tcPr>
          <w:p w14:paraId="22816FB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birdwatching guide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 xml:space="preserve"> (amount x no. of guides)</w:t>
            </w:r>
          </w:p>
        </w:tc>
        <w:tc>
          <w:tcPr>
            <w:tcW w:w="2021" w:type="dxa"/>
          </w:tcPr>
          <w:p w14:paraId="5AA6D681" w14:textId="289FD815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38D2141" w14:textId="77777777" w:rsidTr="002509EC">
        <w:tc>
          <w:tcPr>
            <w:tcW w:w="6199" w:type="dxa"/>
          </w:tcPr>
          <w:p w14:paraId="42A80488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42C2BB02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5CBCF10" w14:textId="77777777" w:rsidTr="002509EC">
        <w:tc>
          <w:tcPr>
            <w:tcW w:w="6199" w:type="dxa"/>
          </w:tcPr>
          <w:p w14:paraId="1841992D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279E0FAB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271CEB60" w14:textId="77777777" w:rsidTr="002509EC">
        <w:tc>
          <w:tcPr>
            <w:tcW w:w="6199" w:type="dxa"/>
          </w:tcPr>
          <w:p w14:paraId="26D37EA4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1AAE2DBA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325C6603" w14:textId="77777777" w:rsidTr="002509EC">
        <w:tc>
          <w:tcPr>
            <w:tcW w:w="6199" w:type="dxa"/>
          </w:tcPr>
          <w:p w14:paraId="1B7E7B33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Others – specify </w:t>
            </w:r>
          </w:p>
        </w:tc>
        <w:tc>
          <w:tcPr>
            <w:tcW w:w="2021" w:type="dxa"/>
          </w:tcPr>
          <w:p w14:paraId="5E49054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A9A2A15" w14:textId="77777777" w:rsidTr="002509EC">
        <w:tc>
          <w:tcPr>
            <w:tcW w:w="6199" w:type="dxa"/>
          </w:tcPr>
          <w:p w14:paraId="1DC2462D" w14:textId="4B10EE49" w:rsid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Funding from other sources </w:t>
            </w:r>
          </w:p>
          <w:p w14:paraId="410AF1F5" w14:textId="77777777" w:rsidR="004C13AB" w:rsidRPr="00B71AB1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021" w:type="dxa"/>
          </w:tcPr>
          <w:p w14:paraId="5BF1140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9D01BA5" w14:textId="77777777" w:rsidTr="002509EC">
        <w:tc>
          <w:tcPr>
            <w:tcW w:w="6199" w:type="dxa"/>
          </w:tcPr>
          <w:p w14:paraId="4D92C6E5" w14:textId="0B9E289A" w:rsidR="004C13AB" w:rsidRP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021" w:type="dxa"/>
          </w:tcPr>
          <w:p w14:paraId="12E517D6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0415B902" w:rsidR="00B839E5" w:rsidRPr="00B839E5" w:rsidRDefault="004C13AB" w:rsidP="00B839E5">
      <w:pPr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*Please keep the receipt in case auditing is needed. </w:t>
      </w:r>
    </w:p>
    <w:p w14:paraId="44F0215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4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3ACF41F8" w14:textId="77777777" w:rsidTr="00B839E5">
        <w:trPr>
          <w:trHeight w:val="280"/>
        </w:trPr>
        <w:tc>
          <w:tcPr>
            <w:tcW w:w="5000" w:type="pct"/>
          </w:tcPr>
          <w:p w14:paraId="4B3BB1B0" w14:textId="2439E900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 xml:space="preserve">Minimum </w:t>
            </w:r>
            <w:r w:rsidR="004C13AB" w:rsidRP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  <w:highlight w:val="yellow"/>
              </w:rPr>
              <w:t>4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>00 words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)</w:t>
            </w:r>
          </w:p>
          <w:p w14:paraId="4C1C97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7FF7D49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1A42F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2B7738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2D760E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BAE332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ED047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3D1E51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4D4C6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E7846F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74618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716047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2B61D3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F8C05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B41C8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DB78B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18F9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Compulsory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png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>Logos of WMBD and EAAFP 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F67B" w14:textId="78804D94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813917">
      <w:rPr>
        <w:i/>
      </w:rPr>
      <w:t>2022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6CE9F" w14:textId="7784D21D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813917">
      <w:rPr>
        <w:i/>
      </w:rPr>
      <w:t>2022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C9F5463"/>
    <w:multiLevelType w:val="hybridMultilevel"/>
    <w:tmpl w:val="96EA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059706">
    <w:abstractNumId w:val="3"/>
  </w:num>
  <w:num w:numId="2" w16cid:durableId="1182009649">
    <w:abstractNumId w:val="1"/>
  </w:num>
  <w:num w:numId="3" w16cid:durableId="60712720">
    <w:abstractNumId w:val="0"/>
  </w:num>
  <w:num w:numId="4" w16cid:durableId="312638803">
    <w:abstractNumId w:val="2"/>
  </w:num>
  <w:num w:numId="5" w16cid:durableId="535854680">
    <w:abstractNumId w:val="8"/>
  </w:num>
  <w:num w:numId="6" w16cid:durableId="151633729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1875457">
    <w:abstractNumId w:val="9"/>
  </w:num>
  <w:num w:numId="8" w16cid:durableId="408426879">
    <w:abstractNumId w:val="6"/>
  </w:num>
  <w:num w:numId="9" w16cid:durableId="1383483074">
    <w:abstractNumId w:val="11"/>
  </w:num>
  <w:num w:numId="10" w16cid:durableId="1052341903">
    <w:abstractNumId w:val="7"/>
  </w:num>
  <w:num w:numId="11" w16cid:durableId="2120417376">
    <w:abstractNumId w:val="5"/>
  </w:num>
  <w:num w:numId="12" w16cid:durableId="1434665367">
    <w:abstractNumId w:val="4"/>
  </w:num>
  <w:num w:numId="13" w16cid:durableId="18453928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documentProtection w:edit="comments"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NKsFAEyMFfctAAAA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052"/>
    <w:rsid w:val="00241229"/>
    <w:rsid w:val="002811CD"/>
    <w:rsid w:val="00282B6E"/>
    <w:rsid w:val="00294D53"/>
    <w:rsid w:val="002A7FD8"/>
    <w:rsid w:val="002C58A8"/>
    <w:rsid w:val="002D7996"/>
    <w:rsid w:val="002E55D5"/>
    <w:rsid w:val="00317C96"/>
    <w:rsid w:val="0037078F"/>
    <w:rsid w:val="00392DFD"/>
    <w:rsid w:val="003E33EF"/>
    <w:rsid w:val="003E39DB"/>
    <w:rsid w:val="003F137B"/>
    <w:rsid w:val="00402E2D"/>
    <w:rsid w:val="0041054F"/>
    <w:rsid w:val="00415FEF"/>
    <w:rsid w:val="004167DE"/>
    <w:rsid w:val="0042427B"/>
    <w:rsid w:val="00442258"/>
    <w:rsid w:val="00444FA8"/>
    <w:rsid w:val="004A0194"/>
    <w:rsid w:val="004C13AB"/>
    <w:rsid w:val="004F02EC"/>
    <w:rsid w:val="0051622F"/>
    <w:rsid w:val="005303F0"/>
    <w:rsid w:val="0054385D"/>
    <w:rsid w:val="00562EA2"/>
    <w:rsid w:val="005F3C50"/>
    <w:rsid w:val="0064208E"/>
    <w:rsid w:val="00650F43"/>
    <w:rsid w:val="00657C68"/>
    <w:rsid w:val="006F000C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13917"/>
    <w:rsid w:val="008279D3"/>
    <w:rsid w:val="00871B07"/>
    <w:rsid w:val="00872C15"/>
    <w:rsid w:val="008751A2"/>
    <w:rsid w:val="008E04F1"/>
    <w:rsid w:val="00903EAC"/>
    <w:rsid w:val="009161A1"/>
    <w:rsid w:val="00931E7E"/>
    <w:rsid w:val="0093207A"/>
    <w:rsid w:val="009367E6"/>
    <w:rsid w:val="00955043"/>
    <w:rsid w:val="00962738"/>
    <w:rsid w:val="009A3199"/>
    <w:rsid w:val="009B0811"/>
    <w:rsid w:val="009C1BBA"/>
    <w:rsid w:val="009F2465"/>
    <w:rsid w:val="00A310E4"/>
    <w:rsid w:val="00A32955"/>
    <w:rsid w:val="00A609DD"/>
    <w:rsid w:val="00A62456"/>
    <w:rsid w:val="00A66FAA"/>
    <w:rsid w:val="00A74E01"/>
    <w:rsid w:val="00A81CB4"/>
    <w:rsid w:val="00AC288F"/>
    <w:rsid w:val="00B54E5F"/>
    <w:rsid w:val="00B56058"/>
    <w:rsid w:val="00B67884"/>
    <w:rsid w:val="00B71AB1"/>
    <w:rsid w:val="00B839E5"/>
    <w:rsid w:val="00BA0001"/>
    <w:rsid w:val="00BE5C38"/>
    <w:rsid w:val="00C51ABF"/>
    <w:rsid w:val="00C53917"/>
    <w:rsid w:val="00C6710F"/>
    <w:rsid w:val="00CE1260"/>
    <w:rsid w:val="00CF1D87"/>
    <w:rsid w:val="00CF7E87"/>
    <w:rsid w:val="00D35743"/>
    <w:rsid w:val="00D57FBC"/>
    <w:rsid w:val="00D91E87"/>
    <w:rsid w:val="00D9764F"/>
    <w:rsid w:val="00DB51D3"/>
    <w:rsid w:val="00DC16F2"/>
    <w:rsid w:val="00DC63B0"/>
    <w:rsid w:val="00DD380A"/>
    <w:rsid w:val="00DF7D13"/>
    <w:rsid w:val="00E318A5"/>
    <w:rsid w:val="00E32EA0"/>
    <w:rsid w:val="00E4248A"/>
    <w:rsid w:val="00E77728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  <w:rsid w:val="00FF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mbd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07</Words>
  <Characters>916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3</cp:revision>
  <cp:lastPrinted>2018-01-31T02:53:00Z</cp:lastPrinted>
  <dcterms:created xsi:type="dcterms:W3CDTF">2022-07-22T09:52:00Z</dcterms:created>
  <dcterms:modified xsi:type="dcterms:W3CDTF">2022-08-15T13:04:00Z</dcterms:modified>
</cp:coreProperties>
</file>